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9"/>
        <w:gridCol w:w="10861"/>
      </w:tblGrid>
      <w:tr w:rsidR="00822600" w14:paraId="44292A50" w14:textId="77777777" w:rsidTr="004624FD">
        <w:tc>
          <w:tcPr>
            <w:tcW w:w="3529" w:type="dxa"/>
          </w:tcPr>
          <w:p w14:paraId="482BD04D" w14:textId="1B1DAF32" w:rsidR="00822600" w:rsidRDefault="00822600" w:rsidP="00EE33EB">
            <w:pPr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CD6C371" wp14:editId="2E246B66">
                  <wp:extent cx="2104221" cy="1401939"/>
                  <wp:effectExtent l="0" t="0" r="0" b="8255"/>
                  <wp:docPr id="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1ACF22-D5F7-4A04-900E-905B6F8CFEA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B11ACF22-D5F7-4A04-900E-905B6F8CFEA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9164" cy="1405232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1" w:type="dxa"/>
            <w:shd w:val="clear" w:color="auto" w:fill="C00000"/>
          </w:tcPr>
          <w:p w14:paraId="53E2F04A" w14:textId="4ABCCDF9" w:rsidR="00822600" w:rsidRDefault="00822600" w:rsidP="00EE33EB">
            <w:pPr>
              <w:rPr>
                <w:sz w:val="20"/>
                <w:szCs w:val="20"/>
              </w:rPr>
            </w:pPr>
            <w:r w:rsidRPr="00822600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9E098C8" wp14:editId="0BB7142B">
                      <wp:simplePos x="0" y="0"/>
                      <wp:positionH relativeFrom="column">
                        <wp:posOffset>727909</wp:posOffset>
                      </wp:positionH>
                      <wp:positionV relativeFrom="paragraph">
                        <wp:posOffset>442105</wp:posOffset>
                      </wp:positionV>
                      <wp:extent cx="5295900" cy="657225"/>
                      <wp:effectExtent l="0" t="0" r="0" b="0"/>
                      <wp:wrapNone/>
                      <wp:docPr id="7" name="Rectangle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D1C65D9-EA02-4127-8E4D-51FF5A4C913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0" cy="6572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A0F76B4" w14:textId="77777777" w:rsidR="00822600" w:rsidRDefault="00822600" w:rsidP="00822600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822600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outline/>
                                      <w:color w:val="ED7D31" w:themeColor="accent2"/>
                                      <w:sz w:val="72"/>
                                      <w:szCs w:val="72"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Car Maintenance Schedul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E098C8" id="Rectangle 7" o:spid="_x0000_s1026" style="position:absolute;margin-left:57.3pt;margin-top:34.8pt;width:417pt;height:51.75pt;z-index:251670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" filled="f" stroked="f">
                      <v:textbox style="mso-fit-shape-to-text:t">
                        <w:txbxContent>
                          <w:p w14:paraId="1A0F76B4" w14:textId="77777777" w:rsidR="00822600" w:rsidRDefault="00822600" w:rsidP="0082260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822600">
                              <w:rPr>
                                <w:rFonts w:asciiTheme="minorHAnsi" w:hAnsi="Calibri" w:cstheme="minorBidi"/>
                                <w:b/>
                                <w:bCs/>
                                <w:outline/>
                                <w:color w:val="ED7D31" w:themeColor="accent2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 Maintenance Schedu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7AA1B93" w14:textId="77777777" w:rsidR="00822600" w:rsidRDefault="00822600" w:rsidP="00822600">
      <w:pPr>
        <w:spacing w:after="0"/>
        <w:rPr>
          <w:sz w:val="20"/>
          <w:szCs w:val="20"/>
        </w:rPr>
      </w:pPr>
    </w:p>
    <w:tbl>
      <w:tblPr>
        <w:tblW w:w="14400" w:type="dxa"/>
        <w:tblLook w:val="04A0" w:firstRow="1" w:lastRow="0" w:firstColumn="1" w:lastColumn="0" w:noHBand="0" w:noVBand="1"/>
      </w:tblPr>
      <w:tblGrid>
        <w:gridCol w:w="6392"/>
        <w:gridCol w:w="230"/>
        <w:gridCol w:w="2436"/>
        <w:gridCol w:w="482"/>
        <w:gridCol w:w="2430"/>
        <w:gridCol w:w="488"/>
        <w:gridCol w:w="1942"/>
      </w:tblGrid>
      <w:tr w:rsidR="00822600" w:rsidRPr="00822600" w14:paraId="6787EF5A" w14:textId="77777777" w:rsidTr="00822600">
        <w:trPr>
          <w:trHeight w:val="342"/>
        </w:trPr>
        <w:tc>
          <w:tcPr>
            <w:tcW w:w="62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FFAACEA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822600">
              <w:rPr>
                <w:rFonts w:ascii="Arial Narrow" w:eastAsia="Times New Roman" w:hAnsi="Arial Narrow" w:cs="Calibri"/>
                <w:b/>
                <w:bCs/>
                <w:color w:val="000000"/>
              </w:rPr>
              <w:t>FORD</w:t>
            </w:r>
          </w:p>
        </w:tc>
        <w:tc>
          <w:tcPr>
            <w:tcW w:w="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7707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23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B8B48A4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822600">
              <w:rPr>
                <w:rFonts w:ascii="Arial Narrow" w:eastAsia="Times New Roman" w:hAnsi="Arial Narrow" w:cs="Calibri"/>
                <w:b/>
                <w:bCs/>
                <w:color w:val="000000"/>
              </w:rPr>
              <w:t>RANGER</w:t>
            </w: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BA95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F8BB7A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822600">
              <w:rPr>
                <w:rFonts w:ascii="Arial Narrow" w:eastAsia="Times New Roman" w:hAnsi="Arial Narrow" w:cs="Calibri"/>
                <w:b/>
                <w:bCs/>
                <w:color w:val="000000"/>
              </w:rPr>
              <w:t>NRE 2258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E686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648D26" w14:textId="77777777" w:rsidR="00822600" w:rsidRPr="00822600" w:rsidRDefault="00822600" w:rsidP="001B598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822600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</w:t>
            </w:r>
            <w:proofErr w:type="spellStart"/>
            <w:r w:rsidRPr="00822600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</w:p>
        </w:tc>
      </w:tr>
    </w:tbl>
    <w:p w14:paraId="00C918AE" w14:textId="6D9B7BBE" w:rsidR="00822600" w:rsidRDefault="00822600" w:rsidP="00822600">
      <w:pPr>
        <w:spacing w:after="0"/>
        <w:rPr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515"/>
        <w:gridCol w:w="3690"/>
        <w:gridCol w:w="481"/>
        <w:gridCol w:w="481"/>
        <w:gridCol w:w="482"/>
        <w:gridCol w:w="481"/>
        <w:gridCol w:w="482"/>
        <w:gridCol w:w="481"/>
        <w:gridCol w:w="482"/>
        <w:gridCol w:w="481"/>
        <w:gridCol w:w="482"/>
        <w:gridCol w:w="481"/>
        <w:gridCol w:w="482"/>
        <w:gridCol w:w="481"/>
        <w:gridCol w:w="482"/>
        <w:gridCol w:w="481"/>
        <w:gridCol w:w="482"/>
        <w:gridCol w:w="481"/>
        <w:gridCol w:w="482"/>
      </w:tblGrid>
      <w:tr w:rsidR="00822600" w:rsidRPr="00822600" w14:paraId="28480E43" w14:textId="77777777" w:rsidTr="004624FD">
        <w:trPr>
          <w:trHeight w:val="413"/>
          <w:jc w:val="center"/>
        </w:trPr>
        <w:tc>
          <w:tcPr>
            <w:tcW w:w="2515" w:type="dxa"/>
            <w:vMerge w:val="restart"/>
            <w:shd w:val="clear" w:color="auto" w:fill="C00000"/>
            <w:vAlign w:val="center"/>
          </w:tcPr>
          <w:p w14:paraId="5C0B4575" w14:textId="6904CFD4" w:rsidR="00822600" w:rsidRPr="00822600" w:rsidRDefault="00822600" w:rsidP="00822600">
            <w:pPr>
              <w:jc w:val="center"/>
              <w:rPr>
                <w:rFonts w:ascii="Arial Narrow" w:hAnsi="Arial Narrow"/>
                <w:b/>
              </w:rPr>
            </w:pPr>
            <w:r w:rsidRPr="00822600">
              <w:rPr>
                <w:rFonts w:ascii="Arial Narrow" w:hAnsi="Arial Narrow"/>
                <w:b/>
              </w:rPr>
              <w:t>Service</w:t>
            </w:r>
          </w:p>
        </w:tc>
        <w:tc>
          <w:tcPr>
            <w:tcW w:w="3690" w:type="dxa"/>
            <w:vMerge w:val="restart"/>
            <w:shd w:val="clear" w:color="auto" w:fill="C00000"/>
            <w:vAlign w:val="center"/>
          </w:tcPr>
          <w:p w14:paraId="377481A8" w14:textId="21E041D3" w:rsidR="00822600" w:rsidRPr="00822600" w:rsidRDefault="00822600" w:rsidP="00822600">
            <w:pPr>
              <w:jc w:val="center"/>
              <w:rPr>
                <w:rFonts w:ascii="Arial Narrow" w:hAnsi="Arial Narrow"/>
                <w:b/>
              </w:rPr>
            </w:pPr>
            <w:r w:rsidRPr="00822600">
              <w:rPr>
                <w:rFonts w:ascii="Arial Narrow" w:hAnsi="Arial Narrow"/>
                <w:b/>
              </w:rPr>
              <w:t>Interval</w:t>
            </w:r>
          </w:p>
        </w:tc>
        <w:tc>
          <w:tcPr>
            <w:tcW w:w="8185" w:type="dxa"/>
            <w:gridSpan w:val="17"/>
            <w:shd w:val="clear" w:color="auto" w:fill="C00000"/>
            <w:vAlign w:val="center"/>
          </w:tcPr>
          <w:p w14:paraId="1F480081" w14:textId="263E98DE" w:rsidR="00822600" w:rsidRPr="00822600" w:rsidRDefault="00822600" w:rsidP="00822600">
            <w:pPr>
              <w:jc w:val="center"/>
              <w:rPr>
                <w:rFonts w:ascii="Arial Narrow" w:hAnsi="Arial Narrow"/>
                <w:b/>
              </w:rPr>
            </w:pPr>
            <w:r w:rsidRPr="00822600">
              <w:rPr>
                <w:rFonts w:ascii="Arial Narrow" w:hAnsi="Arial Narrow"/>
                <w:b/>
              </w:rPr>
              <w:t>Kilometers</w:t>
            </w:r>
          </w:p>
        </w:tc>
      </w:tr>
      <w:tr w:rsidR="004624FD" w:rsidRPr="00822600" w14:paraId="5805D1D0" w14:textId="77777777" w:rsidTr="004624FD">
        <w:trPr>
          <w:trHeight w:val="449"/>
          <w:jc w:val="center"/>
        </w:trPr>
        <w:tc>
          <w:tcPr>
            <w:tcW w:w="2515" w:type="dxa"/>
            <w:vMerge/>
            <w:shd w:val="clear" w:color="auto" w:fill="C00000"/>
            <w:vAlign w:val="center"/>
          </w:tcPr>
          <w:p w14:paraId="7D192CA5" w14:textId="77777777" w:rsidR="004624FD" w:rsidRPr="00822600" w:rsidRDefault="004624FD">
            <w:pPr>
              <w:rPr>
                <w:rFonts w:ascii="Arial Narrow" w:hAnsi="Arial Narrow"/>
                <w:b/>
              </w:rPr>
            </w:pPr>
          </w:p>
        </w:tc>
        <w:tc>
          <w:tcPr>
            <w:tcW w:w="3690" w:type="dxa"/>
            <w:vMerge/>
            <w:shd w:val="clear" w:color="auto" w:fill="C00000"/>
            <w:vAlign w:val="center"/>
          </w:tcPr>
          <w:p w14:paraId="49D2B16C" w14:textId="77777777" w:rsidR="004624FD" w:rsidRPr="00822600" w:rsidRDefault="004624FD">
            <w:pPr>
              <w:rPr>
                <w:rFonts w:ascii="Arial Narrow" w:hAnsi="Arial Narrow"/>
                <w:b/>
              </w:rPr>
            </w:pPr>
          </w:p>
        </w:tc>
        <w:tc>
          <w:tcPr>
            <w:tcW w:w="481" w:type="dxa"/>
            <w:shd w:val="clear" w:color="auto" w:fill="C00000"/>
            <w:vAlign w:val="center"/>
          </w:tcPr>
          <w:p w14:paraId="5C05A7F1" w14:textId="1047DEF0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6008A995" w14:textId="2EC7F6E8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475E9B96" w14:textId="6E009604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138396E5" w14:textId="27AAA044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3A409B05" w14:textId="56CCB971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5B87E1C3" w14:textId="32874B10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3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06ECD29B" w14:textId="3460D856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3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465832D7" w14:textId="0A8F341C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4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40A3343A" w14:textId="42966869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4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501771E8" w14:textId="1C0CDFB5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5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2E79AD25" w14:textId="4C38491A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5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0CF43272" w14:textId="49FF31CB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6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0F3FF644" w14:textId="77923FEB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6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23D740AF" w14:textId="7C58AB7A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7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13D932F9" w14:textId="4730AFAC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75</w:t>
            </w:r>
          </w:p>
        </w:tc>
        <w:tc>
          <w:tcPr>
            <w:tcW w:w="481" w:type="dxa"/>
            <w:shd w:val="clear" w:color="auto" w:fill="C00000"/>
            <w:vAlign w:val="center"/>
          </w:tcPr>
          <w:p w14:paraId="0E85332E" w14:textId="18F7E3BA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80</w:t>
            </w:r>
          </w:p>
        </w:tc>
        <w:tc>
          <w:tcPr>
            <w:tcW w:w="482" w:type="dxa"/>
            <w:shd w:val="clear" w:color="auto" w:fill="C00000"/>
            <w:vAlign w:val="center"/>
          </w:tcPr>
          <w:p w14:paraId="32ED6343" w14:textId="7ABEEA0B" w:rsidR="004624FD" w:rsidRPr="00822600" w:rsidRDefault="00F576A8" w:rsidP="004624FD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85</w:t>
            </w:r>
          </w:p>
        </w:tc>
      </w:tr>
      <w:tr w:rsidR="00F576A8" w:rsidRPr="00822600" w14:paraId="162542A6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7E451B1C" w14:textId="15CF092A" w:rsidR="00F576A8" w:rsidRPr="00822600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bookmarkStart w:id="0" w:name="_GoBack" w:colFirst="2" w:colLast="18"/>
            <w:r w:rsidRPr="00F74AC8">
              <w:rPr>
                <w:rFonts w:ascii="Arial Narrow" w:eastAsia="Times New Roman" w:hAnsi="Arial Narrow" w:cs="Calibri"/>
                <w:color w:val="000000"/>
              </w:rPr>
              <w:t>Lubrication, Oil &amp; Filte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3C2E0FB0" w14:textId="0FC422ED" w:rsidR="00F576A8" w:rsidRPr="00822600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5,000KM or 3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E1C98FF" w14:textId="6CFF692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A26421C" w14:textId="0685EE5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8C2ECFC" w14:textId="5B15EAF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90A5DF6" w14:textId="72E380E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DC354C0" w14:textId="2B92FEC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9970DF0" w14:textId="4144806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2FE6EE8" w14:textId="7BFE585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5F16F07" w14:textId="678FDD8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A3D5AF4" w14:textId="694105E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ED71357" w14:textId="7E8C861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C0DBC23" w14:textId="7002423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5F741CA" w14:textId="21B3ABB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9A3A943" w14:textId="6B13559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6A1691A" w14:textId="5FC865E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949C45D" w14:textId="25FAA1D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DFF0D49" w14:textId="1B1F9B2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CAD79C5" w14:textId="0587DF1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</w:tr>
      <w:tr w:rsidR="00F576A8" w:rsidRPr="00822600" w14:paraId="3BFF23EC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36E7DBF4" w14:textId="6C2B8566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Air Filter - Inspect/Replac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77EDE9BE" w14:textId="164D38F0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5,000KM or 3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D2D1083" w14:textId="64820B9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4DF6069" w14:textId="6C03F9D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882687F" w14:textId="6F93D63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DEFAD7F" w14:textId="158CD4A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EDFC769" w14:textId="56C766E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9F20506" w14:textId="3AC2BFD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4B79704" w14:textId="5C47AAB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2293425" w14:textId="446C62F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1C2320D" w14:textId="0D1D00E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20708EC" w14:textId="2CB7BA9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2EE044E" w14:textId="1F7D05B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027CB27" w14:textId="1A50604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1A94E19" w14:textId="188A126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725BEAA" w14:textId="03F0E35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E104211" w14:textId="4B4F60D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0C37CDE" w14:textId="3F43143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699F955" w14:textId="0B6A477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</w:tr>
      <w:tr w:rsidR="00F576A8" w:rsidRPr="00822600" w14:paraId="747D9F58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14BAE110" w14:textId="1256EDD8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Drive Axle Boots &amp; Seals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058D949" w14:textId="04EEA411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Inspect every 5,000KM or 3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B94A162" w14:textId="00B64F8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FFFFA9B" w14:textId="6D1645F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A3DC328" w14:textId="0A87C11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E74ADDF" w14:textId="150888E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D3F23C6" w14:textId="0379843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A4C1BCD" w14:textId="67D26B4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4D35C24" w14:textId="0E6A643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B82B4A9" w14:textId="2292D77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0597A3C" w14:textId="7660A90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3B3042D" w14:textId="75413F3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5B3E48E" w14:textId="6324154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153D1E5" w14:textId="7A51F47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7A81B98" w14:textId="351CCD6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7377468" w14:textId="2D01B80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579799E" w14:textId="35FD877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03B9950" w14:textId="5A42861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9754FA8" w14:textId="451E2FF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</w:tr>
      <w:tr w:rsidR="00F576A8" w:rsidRPr="00822600" w14:paraId="5713FF4E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45943275" w14:textId="35363EEF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PCV Valu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1607FC1" w14:textId="1F0EED3D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Inspect every 10,000KM or 6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E11F35E" w14:textId="585FAC7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1B23857" w14:textId="359CA02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D281741" w14:textId="3E96194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610F48E" w14:textId="3E3864E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3829A32" w14:textId="154FD6C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46222E3" w14:textId="1A3EBBE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3E15D8C" w14:textId="16DCE2B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7CE79BC" w14:textId="14F83D6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720EBC6" w14:textId="455CA04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501F9E5" w14:textId="3D84338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7DCC6C4" w14:textId="6A8EE8B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BC241B8" w14:textId="730B894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65FF4A2" w14:textId="128C6F5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A389497" w14:textId="02C4A0A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7A91F00" w14:textId="0E8DD53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E171B0B" w14:textId="743070E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77538E2" w14:textId="5F97485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4E3D9A78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6873CD8B" w14:textId="2C5BDD9D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Tire Rotation &amp; Inspection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3DA14C80" w14:textId="6A64B23F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10,000KM or 6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0009FC4" w14:textId="341FD45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2FE172A" w14:textId="79AC754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8CB94ED" w14:textId="72664D3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51D2CCD" w14:textId="7D23E3C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B4C931C" w14:textId="7766BC5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3B45C76" w14:textId="3ED70F7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94BD2B1" w14:textId="27605EE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CDE9024" w14:textId="4BF6744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14C85A0" w14:textId="06F8446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FAF2F15" w14:textId="4CC9C3B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EADF7F1" w14:textId="2467A43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30DC50D" w14:textId="262A159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24D37CC" w14:textId="0C17BAC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762702A" w14:textId="7FAA08E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675DA0B" w14:textId="5C3F89E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23AA939" w14:textId="3D7A339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F7A9F49" w14:textId="3A0C769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272BE800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503DCFC2" w14:textId="5A700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Tire Balanc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E583844" w14:textId="74352182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25,000KM or 12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9736D08" w14:textId="66412D4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C2AAE23" w14:textId="1A4DC5E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C675393" w14:textId="09E4FBA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2FE06BE" w14:textId="095AE89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65586C8" w14:textId="7ACE253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A2085BD" w14:textId="4E2AC34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CB790C2" w14:textId="4C7DC38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93927F0" w14:textId="6DE74AB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0BDE446" w14:textId="29530DF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FEB3336" w14:textId="24E5F09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D187A08" w14:textId="02970F5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F0E4F75" w14:textId="7381927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30B3170" w14:textId="5833DDD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F74924B" w14:textId="137FE69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61D23B4" w14:textId="0B45BC0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6EFB623" w14:textId="2487BD9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ED1AD6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52B3F65" w14:textId="4B5C078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ED1AD6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515DC044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1C32BB83" w14:textId="14A5D689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Clean &amp; Adjust Rear Brakes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15045CA" w14:textId="5E5CA46A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As required, every 10,000KM or 6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F922EDF" w14:textId="2218A2E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61D0EB6" w14:textId="3A3C7F2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3CA0C99" w14:textId="4A3BC68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9521111" w14:textId="33AC7C6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C657796" w14:textId="72AE23E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BA9C175" w14:textId="7254C6C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A6F8B09" w14:textId="0F8884F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4359077" w14:textId="5CD6A70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5F407E9" w14:textId="5C163A2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DE057F4" w14:textId="5C5A1C4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29AEB1A" w14:textId="7C5470B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C3A3EE1" w14:textId="5B13E7E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18B1016" w14:textId="2B7312D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EF4E75E" w14:textId="1EEC4C8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45CF703" w14:textId="316EF21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D7CFD4A" w14:textId="2213AD9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F0DD97E" w14:textId="03C5FAF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4092DD68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7601ED92" w14:textId="5D44AD61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Wiper Blades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303E437" w14:textId="10D011AC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Replace every 12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756DFD6" w14:textId="2045191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AD5BDA8" w14:textId="48D8895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4D99040" w14:textId="0C7207D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97FC643" w14:textId="765F0CC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5E5B81C" w14:textId="12EFE29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8D4AD63" w14:textId="7824A38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20C970A" w14:textId="4B239FA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80B3FEF" w14:textId="69794F8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2A0A3D8" w14:textId="4BD2175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7BA5E26" w14:textId="07CA1E0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3BAB8FE" w14:textId="144EEE7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D578BF1" w14:textId="2B95F48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2A061B6" w14:textId="61046BF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DD14FB2" w14:textId="14A7D7F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1EB2B91" w14:textId="0170BCD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5F33397" w14:textId="1B31A9C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ED1AD6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E0F007F" w14:textId="7231F71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ED1AD6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32EC80F7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7741C34D" w14:textId="0A3D97CC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Wheel Alignment/Inspection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30EE624D" w14:textId="2B76AF4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25,000KM or 12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43DEB3B" w14:textId="5A752C4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676064F" w14:textId="5FDE99D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8DCD04D" w14:textId="204A69C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A2FFE60" w14:textId="6E3FEBB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A4CF7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E3E91FF" w14:textId="09CFC0E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173DDC5" w14:textId="5353225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50FAB68" w14:textId="77C7ADD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52F6A48" w14:textId="617492D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70D1A28" w14:textId="60A3367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D91522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CB14DBE" w14:textId="36AC648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9004A5E" w14:textId="4F7EFA0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B31B18C" w14:textId="0B5FAE9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C750095" w14:textId="11378A0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FA41ADC" w14:textId="13AB4AB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5268E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5A755BE" w14:textId="67A936D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F91428D" w14:textId="4CC5D86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ED1AD6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2B2DD9C" w14:textId="293AF90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ED1AD6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0AF7354B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4FF8ED00" w14:textId="48C43FBC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Fuel Filter Replacement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1BA8F085" w14:textId="3AA481D1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40,000KM or 20 month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B1FD7C9" w14:textId="4EC0510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1D0055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FA62012" w14:textId="517194F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1D0055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3293B84" w14:textId="0CE657D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1D0055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FDCFCC9" w14:textId="3B552BD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1D0055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BDA8FF2" w14:textId="4D84FEC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1D0055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AD12A74" w14:textId="59F1897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B244B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5568195" w14:textId="115CD95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B244B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2B5D1A5" w14:textId="15E4EA1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438A0B2" w14:textId="39336A8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B244B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B79D33C" w14:textId="6D59876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B244B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BA98754" w14:textId="7981CB9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B244B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1B975E3" w14:textId="24EF45E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2EC4D2D" w14:textId="2B4298D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257ED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E59644E" w14:textId="21A654C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257ED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669DD95" w14:textId="172B374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257ED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6664E0F" w14:textId="6C17CB1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DCD6061" w14:textId="510442E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257EDB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4AB85A0F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0093EC16" w14:textId="1D63D7E1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Transmission Servic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5D4B613" w14:textId="438E6BF1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30,000KM or 2 year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C59C595" w14:textId="1B3DAE4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AFD996D" w14:textId="0AAF37A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DF3E28F" w14:textId="01DF8DD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0475A72" w14:textId="582F654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C65A0BB" w14:textId="66726E8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1D3ED31" w14:textId="70E53B6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A3F40AC" w14:textId="00D7B1B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7A0F873" w14:textId="7742BFE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568382F" w14:textId="6E3E871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A4025D7" w14:textId="687F0EA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9F85683" w14:textId="4775DF3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71BBC47" w14:textId="3BE94E5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E12BDB7" w14:textId="6EBA32C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0051216" w14:textId="2FDDB14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D93B287" w14:textId="41EF586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634CB65" w14:textId="2936764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26BC02E" w14:textId="2365844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2B47463E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1AAFA9F1" w14:textId="685E8074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Maintenance Tune-Up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01732E1" w14:textId="45BC87DD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 xml:space="preserve">As </w:t>
            </w:r>
            <w:proofErr w:type="spellStart"/>
            <w:r w:rsidRPr="00F74AC8">
              <w:rPr>
                <w:rFonts w:ascii="Arial Narrow" w:eastAsia="Times New Roman" w:hAnsi="Arial Narrow" w:cs="Calibri"/>
                <w:color w:val="000000"/>
              </w:rPr>
              <w:t>requried</w:t>
            </w:r>
            <w:proofErr w:type="spellEnd"/>
          </w:p>
        </w:tc>
        <w:tc>
          <w:tcPr>
            <w:tcW w:w="481" w:type="dxa"/>
            <w:shd w:val="clear" w:color="auto" w:fill="auto"/>
            <w:vAlign w:val="center"/>
          </w:tcPr>
          <w:p w14:paraId="7507C1A5" w14:textId="3532C05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59CC3F6" w14:textId="6E7620F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A16994C" w14:textId="1812D6D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003C5C9" w14:textId="0C01FB6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BC78D4E" w14:textId="518E9C7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184C8A5" w14:textId="209CCFD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E123D94" w14:textId="157684A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CD13639" w14:textId="7C093F9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11A1248" w14:textId="7708581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03C2B60" w14:textId="6CBA99F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F58C5D5" w14:textId="0636E9E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BAA72EA" w14:textId="632CC50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507627D" w14:textId="57A4006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75A030C" w14:textId="75BB8F3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333883A" w14:textId="1C8BCA9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AFDDAA3" w14:textId="2964DAC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7B95038" w14:textId="1778E6F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3AEBEF69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7464D9F3" w14:textId="084C628B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Power Steering Fluid Flush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5C0A3596" w14:textId="6CB4F1E3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  <w:r w:rsidRPr="00F74AC8">
              <w:rPr>
                <w:rFonts w:ascii="Arial Narrow" w:eastAsia="Times New Roman" w:hAnsi="Arial Narrow" w:cs="Calibri"/>
                <w:color w:val="000000"/>
              </w:rPr>
              <w:t>Every 50,000KM or 2 years</w:t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EB6B481" w14:textId="02A0676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23779C1" w14:textId="58AB12B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546A020" w14:textId="4250D7D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179E29D" w14:textId="4E95D34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BF76599" w14:textId="359B055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D0159C6" w14:textId="7467849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7DDEDCD" w14:textId="6E50666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7F8A864" w14:textId="30079F39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960D2C8" w14:textId="1529A28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282FCF3" w14:textId="3372817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F576A8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62EDC41" w14:textId="7C260A6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EC48B9E" w14:textId="5FC385B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52D1CB8" w14:textId="28068C6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EB37D09" w14:textId="7B3552C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6D092F7" w14:textId="1B6FDAD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AA2FF9F" w14:textId="67A52B1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A355433" w14:textId="72A79B1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 w:rsidRPr="00345AF3"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4005598A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33DC0E8C" w14:textId="77777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90" w:type="dxa"/>
            <w:shd w:val="clear" w:color="auto" w:fill="auto"/>
            <w:vAlign w:val="center"/>
          </w:tcPr>
          <w:p w14:paraId="1C26D067" w14:textId="77777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1" w:type="dxa"/>
            <w:shd w:val="clear" w:color="auto" w:fill="auto"/>
            <w:vAlign w:val="center"/>
          </w:tcPr>
          <w:p w14:paraId="1815B418" w14:textId="54B2F54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3AACACC" w14:textId="40F39AA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A32B1EE" w14:textId="5C80D25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5E0A552" w14:textId="5512D72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632F48F" w14:textId="4ED4FB2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BDCED83" w14:textId="0897F1F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45909315" w14:textId="482A0A5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66753F6" w14:textId="0FDC5AC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50CDB35" w14:textId="1392E7E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9426E19" w14:textId="05D71C1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48699DD" w14:textId="237465D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AC97287" w14:textId="43737B8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D3B6436" w14:textId="40572AD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A8023D0" w14:textId="6B13151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0EAC53E" w14:textId="561C891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99DBDD5" w14:textId="06965AD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238853D8" w14:textId="51277E2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505C863A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7EA949E0" w14:textId="77777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90" w:type="dxa"/>
            <w:shd w:val="clear" w:color="auto" w:fill="auto"/>
            <w:vAlign w:val="center"/>
          </w:tcPr>
          <w:p w14:paraId="3F8406EB" w14:textId="77777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1" w:type="dxa"/>
            <w:shd w:val="clear" w:color="auto" w:fill="auto"/>
            <w:vAlign w:val="center"/>
          </w:tcPr>
          <w:p w14:paraId="470A389E" w14:textId="0FC0399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E2AD7AB" w14:textId="5C6CF9B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CA0A5E4" w14:textId="5BB4C85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3A0915E3" w14:textId="417733F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9997B43" w14:textId="1511233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01A6BFD" w14:textId="4D81777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0ADC104" w14:textId="7AD19CD8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4D2BD2C" w14:textId="567B11A3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33B0319A" w14:textId="4A608E2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096BBB03" w14:textId="753961C0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4F2224F" w14:textId="3567F3D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81AD75C" w14:textId="7001768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8C4DA23" w14:textId="032C546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52F131E7" w14:textId="56AF0B4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A1445CF" w14:textId="1451439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6C6D656" w14:textId="0C9A042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55198DAA" w14:textId="0B9EAE1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822600" w14:paraId="07B98FB9" w14:textId="77777777" w:rsidTr="00F576A8">
        <w:trPr>
          <w:trHeight w:val="368"/>
          <w:jc w:val="center"/>
        </w:trPr>
        <w:tc>
          <w:tcPr>
            <w:tcW w:w="2515" w:type="dxa"/>
            <w:shd w:val="clear" w:color="auto" w:fill="auto"/>
            <w:vAlign w:val="center"/>
          </w:tcPr>
          <w:p w14:paraId="7C7667C5" w14:textId="77777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90" w:type="dxa"/>
            <w:shd w:val="clear" w:color="auto" w:fill="auto"/>
            <w:vAlign w:val="center"/>
          </w:tcPr>
          <w:p w14:paraId="6577DDF6" w14:textId="77777777" w:rsidR="00F576A8" w:rsidRPr="00F74AC8" w:rsidRDefault="00F576A8" w:rsidP="00F576A8">
            <w:pPr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1" w:type="dxa"/>
            <w:shd w:val="clear" w:color="auto" w:fill="auto"/>
            <w:vAlign w:val="center"/>
          </w:tcPr>
          <w:p w14:paraId="428B07B3" w14:textId="2F753B07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AB335FE" w14:textId="3F6656C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782B348D" w14:textId="541CFFD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2C8BF8EA" w14:textId="778ECCBD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0D8EDDF" w14:textId="3C516A5E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6D2A34B6" w14:textId="1A6A6DC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7352CDF" w14:textId="0002CFD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E071924" w14:textId="06EBABA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15C416A" w14:textId="1A249231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B462FFD" w14:textId="08091A6C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EABC464" w14:textId="60475994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4E9A151B" w14:textId="2C447362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828927D" w14:textId="590B50AA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17888B8C" w14:textId="22227056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C5E2DEF" w14:textId="1E3C6045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  <w:shd w:val="clear" w:color="auto" w:fill="auto"/>
            <w:vAlign w:val="center"/>
          </w:tcPr>
          <w:p w14:paraId="74150CE0" w14:textId="0D46066B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669BF2AC" w14:textId="5270F80F" w:rsidR="00F576A8" w:rsidRPr="00F576A8" w:rsidRDefault="00F576A8" w:rsidP="00F576A8">
            <w:pPr>
              <w:jc w:val="center"/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bookmarkEnd w:id="0"/>
    </w:tbl>
    <w:p w14:paraId="1CC09D56" w14:textId="50F10E42" w:rsidR="00025008" w:rsidRPr="004624FD" w:rsidRDefault="00025008" w:rsidP="004624FD">
      <w:pPr>
        <w:spacing w:after="0"/>
        <w:rPr>
          <w:sz w:val="2"/>
          <w:szCs w:val="2"/>
        </w:rPr>
      </w:pPr>
    </w:p>
    <w:sectPr w:rsidR="00025008" w:rsidRPr="004624FD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C6F0C" w14:textId="77777777" w:rsidR="00B72328" w:rsidRDefault="00B72328" w:rsidP="00025008">
      <w:pPr>
        <w:spacing w:after="0" w:line="240" w:lineRule="auto"/>
      </w:pPr>
      <w:r>
        <w:separator/>
      </w:r>
    </w:p>
  </w:endnote>
  <w:endnote w:type="continuationSeparator" w:id="0">
    <w:p w14:paraId="46B66EE0" w14:textId="77777777" w:rsidR="00B72328" w:rsidRDefault="00B7232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26C70" w14:textId="77777777" w:rsidR="00B72328" w:rsidRDefault="00B72328" w:rsidP="00025008">
      <w:pPr>
        <w:spacing w:after="0" w:line="240" w:lineRule="auto"/>
      </w:pPr>
      <w:r>
        <w:separator/>
      </w:r>
    </w:p>
  </w:footnote>
  <w:footnote w:type="continuationSeparator" w:id="0">
    <w:p w14:paraId="4E532188" w14:textId="77777777" w:rsidR="00B72328" w:rsidRDefault="00B7232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5008"/>
    <w:rsid w:val="0004558F"/>
    <w:rsid w:val="00134413"/>
    <w:rsid w:val="0018020B"/>
    <w:rsid w:val="002B0324"/>
    <w:rsid w:val="002B7EC8"/>
    <w:rsid w:val="00326E95"/>
    <w:rsid w:val="003369DC"/>
    <w:rsid w:val="004624FD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B72328"/>
    <w:rsid w:val="00C1590A"/>
    <w:rsid w:val="00CE1356"/>
    <w:rsid w:val="00D06D1B"/>
    <w:rsid w:val="00E11C79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9</cp:revision>
  <dcterms:created xsi:type="dcterms:W3CDTF">2020-01-24T05:27:00Z</dcterms:created>
  <dcterms:modified xsi:type="dcterms:W3CDTF">2020-02-18T08:52:00Z</dcterms:modified>
</cp:coreProperties>
</file>